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2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9"/>
        <w:gridCol w:w="3940"/>
        <w:gridCol w:w="1701"/>
        <w:gridCol w:w="3254"/>
      </w:tblGrid>
      <w:tr w:rsidR="00FE1BDE" w:rsidRPr="00EA021E" w14:paraId="0ACBA1A3" w14:textId="77777777">
        <w:trPr>
          <w:trHeight w:val="90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36F910B0" w14:textId="77777777" w:rsidR="00FE1BDE" w:rsidRDefault="00FE1BDE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bookmarkStart w:id="0" w:name="RANGE!A1:H44"/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Universidade do Estado do Rio de Janeiro </w:t>
            </w:r>
            <w:r w:rsidR="003D2171">
              <w:rPr>
                <w:rFonts w:ascii="Arial" w:eastAsia="Times New Roman" w:hAnsi="Arial" w:cs="Arial"/>
                <w:b/>
                <w:bCs/>
                <w:lang w:eastAsia="pt-BR"/>
              </w:rPr>
              <w:t>–</w:t>
            </w:r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 UERJ</w:t>
            </w:r>
            <w:bookmarkEnd w:id="0"/>
          </w:p>
          <w:p w14:paraId="0C02080F" w14:textId="77777777" w:rsidR="003D2171" w:rsidRDefault="003D2171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pt-BR"/>
              </w:rPr>
            </w:pPr>
            <w:r w:rsidRPr="003D2171">
              <w:rPr>
                <w:rFonts w:ascii="Arial" w:eastAsia="Times New Roman" w:hAnsi="Arial" w:cs="Arial"/>
                <w:b/>
                <w:lang w:eastAsia="pt-BR"/>
              </w:rPr>
              <w:t xml:space="preserve">Instituto </w:t>
            </w:r>
            <w:r>
              <w:rPr>
                <w:rFonts w:ascii="Arial" w:eastAsia="Times New Roman" w:hAnsi="Arial" w:cs="Arial"/>
                <w:b/>
                <w:lang w:eastAsia="pt-BR"/>
              </w:rPr>
              <w:t>d</w:t>
            </w:r>
            <w:r w:rsidRPr="003D2171">
              <w:rPr>
                <w:rFonts w:ascii="Arial" w:eastAsia="Times New Roman" w:hAnsi="Arial" w:cs="Arial"/>
                <w:b/>
                <w:lang w:eastAsia="pt-BR"/>
              </w:rPr>
              <w:t>e Medicina Social</w:t>
            </w:r>
          </w:p>
          <w:p w14:paraId="44FBCBF0" w14:textId="77777777" w:rsidR="00FC110C" w:rsidRPr="003D2171" w:rsidRDefault="00FC110C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r>
              <w:rPr>
                <w:rFonts w:ascii="Arial" w:eastAsia="Times New Roman" w:hAnsi="Arial" w:cs="Arial"/>
                <w:b/>
                <w:lang w:eastAsia="pt-BR"/>
              </w:rPr>
              <w:t>Programa de Pós-graduação em Saúde Coletiva</w:t>
            </w:r>
          </w:p>
        </w:tc>
      </w:tr>
      <w:tr w:rsidR="00AF7FB6" w:rsidRPr="00AF7FB6" w14:paraId="257F2364" w14:textId="77777777">
        <w:trPr>
          <w:trHeight w:hRule="exact" w:val="567"/>
          <w:jc w:val="center"/>
        </w:trPr>
        <w:tc>
          <w:tcPr>
            <w:tcW w:w="5569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center"/>
          </w:tcPr>
          <w:p w14:paraId="4104AFD3" w14:textId="77777777" w:rsidR="003D2171" w:rsidRPr="00AF7FB6" w:rsidRDefault="004C04B5" w:rsidP="004C04B5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ÁREA DE CONCENTRAÇÃO: </w:t>
            </w:r>
            <w:r w:rsidR="006F24C4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pidemiologia</w:t>
            </w:r>
          </w:p>
        </w:tc>
        <w:tc>
          <w:tcPr>
            <w:tcW w:w="49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6BDA01AC" w14:textId="09BDB165" w:rsidR="003D2171" w:rsidRPr="0076456A" w:rsidRDefault="003D2171" w:rsidP="006C1DE6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PROFESSOR</w:t>
            </w:r>
            <w:r w:rsidR="006C1DE6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ES</w:t>
            </w: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:</w:t>
            </w:r>
            <w:r w:rsidR="006C1DE6" w:rsidRPr="00417F3F">
              <w:rPr>
                <w:rFonts w:ascii="Arial" w:hAnsi="Arial" w:cs="Arial"/>
                <w:b/>
                <w:bCs/>
              </w:rPr>
              <w:t>Michael Reichenheim (coordenador) e José Ueleres Braga</w:t>
            </w:r>
          </w:p>
        </w:tc>
      </w:tr>
      <w:tr w:rsidR="00AF7FB6" w:rsidRPr="00AF7FB6" w14:paraId="3709107C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197D6934" w14:textId="77777777" w:rsidR="009100D3" w:rsidRPr="00AF7FB6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ANO</w:t>
            </w:r>
            <w:r w:rsidR="004C04B5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/SEMESTRE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7B39BA5E" w14:textId="591B19F4" w:rsidR="009100D3" w:rsidRPr="00105157" w:rsidRDefault="006F24C4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</w:pP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0</w:t>
            </w:r>
            <w:r w:rsidR="0086424B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</w:t>
            </w:r>
            <w:r w:rsidR="00105157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-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70AF971D" w14:textId="77777777" w:rsidR="009100D3" w:rsidRPr="00AF7FB6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CÓDIGO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48EFEAA1" w14:textId="360E7F15" w:rsidR="004C04B5" w:rsidRPr="00DC1875" w:rsidRDefault="0097042F" w:rsidP="00AF7FB6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eastAsia="pt-BR"/>
              </w:rPr>
            </w:pPr>
            <w:r w:rsidRPr="00F23AD0">
              <w:rPr>
                <w:rFonts w:ascii="Arial" w:hAnsi="Arial" w:cs="Arial"/>
                <w:b/>
              </w:rPr>
              <w:t xml:space="preserve">DOUTORADO - </w:t>
            </w:r>
            <w:r w:rsidRPr="00F23AD0">
              <w:rPr>
                <w:rFonts w:ascii="Arial" w:hAnsi="Arial" w:cs="Arial"/>
                <w:shd w:val="clear" w:color="auto" w:fill="FFFFFF"/>
              </w:rPr>
              <w:t>IMS997256</w:t>
            </w:r>
            <w:bookmarkStart w:id="1" w:name="_GoBack"/>
            <w:bookmarkEnd w:id="1"/>
          </w:p>
        </w:tc>
      </w:tr>
      <w:tr w:rsidR="00AF7FB6" w:rsidRPr="00AF7FB6" w14:paraId="2F174042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71CA3165" w14:textId="77777777" w:rsidR="009100D3" w:rsidRPr="00AF7FB6" w:rsidRDefault="004C04B5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URMA</w:t>
            </w:r>
            <w:r w:rsidR="009100D3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74D5F36A" w14:textId="19D34CB1" w:rsidR="009100D3" w:rsidRPr="0076456A" w:rsidRDefault="006C1DE6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DO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4EE80FEF" w14:textId="77777777" w:rsidR="009100D3" w:rsidRPr="0076456A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C</w:t>
            </w:r>
            <w:r w:rsidR="005957F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ARGA HORÁRIA / </w:t>
            </w:r>
            <w:r w:rsidR="001C47EA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CRÉDITOS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37B8295A" w14:textId="77777777" w:rsidR="009100D3" w:rsidRPr="0076456A" w:rsidRDefault="00AF7FB6" w:rsidP="00AF7FB6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45h / 3 créditos</w:t>
            </w:r>
          </w:p>
        </w:tc>
      </w:tr>
      <w:tr w:rsidR="00AF7FB6" w:rsidRPr="00AF7FB6" w14:paraId="09BF725C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2A08E04C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INÍCIO</w:t>
            </w:r>
            <w:r w:rsidR="007A2FE7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dia/mês)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31917F8E" w14:textId="24F46DFE" w:rsidR="0031428D" w:rsidRPr="00105157" w:rsidRDefault="00105157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</w:pP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  <w:r w:rsidR="00D738E4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0</w:t>
            </w:r>
            <w:r w:rsidR="006F24C4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/</w:t>
            </w: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5</w:t>
            </w:r>
            <w:r w:rsidR="006F24C4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/20</w:t>
            </w:r>
            <w:r w:rsidR="00081263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</w:t>
            </w: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35D72A0D" w14:textId="77777777" w:rsidR="0031428D" w:rsidRPr="0076456A" w:rsidRDefault="001C47EA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DIA DA SEMANA</w:t>
            </w:r>
            <w:r w:rsidR="004C04B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F496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/</w:t>
            </w:r>
            <w:r w:rsidR="004C04B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F496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HORÁ</w:t>
            </w:r>
            <w:r w:rsidR="0054507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RIO</w:t>
            </w:r>
          </w:p>
        </w:tc>
        <w:tc>
          <w:tcPr>
            <w:tcW w:w="3254" w:type="dxa"/>
            <w:vMerge w:val="restart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16DF25F2" w14:textId="1A8CABD5" w:rsidR="0031428D" w:rsidRPr="00C713DD" w:rsidRDefault="006F24C4" w:rsidP="00C713DD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</w:pP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Segunda</w:t>
            </w:r>
            <w:r w:rsidR="00900FBF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-feira</w:t>
            </w:r>
            <w:r w:rsidR="00C713DD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,</w:t>
            </w: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 xml:space="preserve"> quarta</w:t>
            </w:r>
            <w:r w:rsidR="00900FBF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-feira</w:t>
            </w:r>
            <w:r w:rsidR="00C713DD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 xml:space="preserve"> e sexta-feira (</w:t>
            </w:r>
            <w:r w:rsidR="00D738E4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  <w:r w:rsidR="00C713DD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 xml:space="preserve">) - </w:t>
            </w:r>
            <w:r w:rsidR="00393646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9</w:t>
            </w:r>
            <w:r w:rsidR="00AF7FB6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h</w:t>
            </w:r>
            <w:r w:rsidR="00393646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 xml:space="preserve"> às 12</w:t>
            </w:r>
            <w:r w:rsidR="00AF7FB6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h</w:t>
            </w:r>
          </w:p>
        </w:tc>
      </w:tr>
      <w:tr w:rsidR="00AF7FB6" w:rsidRPr="00AF7FB6" w14:paraId="6954AC02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1092E4CE" w14:textId="77777777" w:rsidR="0031428D" w:rsidRPr="00AF7FB6" w:rsidRDefault="0031428D" w:rsidP="004C04B5">
            <w:pPr>
              <w:spacing w:before="60" w:after="60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ÉRMINO</w:t>
            </w:r>
            <w:r w:rsidR="007A2FE7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dia/mês)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6E605AD8" w14:textId="54811A4C" w:rsidR="0031428D" w:rsidRPr="00105157" w:rsidRDefault="00C713DD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</w:t>
            </w:r>
            <w:r w:rsidR="00D738E4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  <w:r w:rsidR="006F24C4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/</w:t>
            </w:r>
            <w:r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6</w:t>
            </w:r>
            <w:r w:rsidR="006F24C4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/20</w:t>
            </w:r>
            <w:r w:rsidR="00081263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</w:t>
            </w:r>
            <w:r w:rsidR="00105157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170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018A1086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254" w:type="dxa"/>
            <w:vMerge/>
            <w:tcBorders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28A8A87E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9100D3" w:rsidRPr="00EA021E" w14:paraId="7204FCC5" w14:textId="77777777">
        <w:trPr>
          <w:trHeight w:hRule="exact" w:val="397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pct15" w:color="auto" w:fill="auto"/>
            <w:noWrap/>
          </w:tcPr>
          <w:p w14:paraId="7057C3F2" w14:textId="77777777" w:rsidR="009100D3" w:rsidRPr="00323983" w:rsidRDefault="009100D3" w:rsidP="008A58C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ISCIPLINA</w:t>
            </w:r>
          </w:p>
        </w:tc>
      </w:tr>
      <w:tr w:rsidR="00AF7FB6" w:rsidRPr="00AF7FB6" w14:paraId="7CDE3786" w14:textId="77777777">
        <w:trPr>
          <w:trHeight w:val="754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4461F419" w14:textId="77777777" w:rsidR="009100D3" w:rsidRPr="00AF7FB6" w:rsidRDefault="006F24C4" w:rsidP="004C04B5">
            <w:pPr>
              <w:spacing w:before="120" w:after="120"/>
              <w:ind w:left="170" w:right="170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AF7FB6">
              <w:rPr>
                <w:rFonts w:ascii="Arial" w:hAnsi="Arial" w:cs="Arial"/>
                <w:b/>
                <w:sz w:val="18"/>
                <w:szCs w:val="18"/>
              </w:rPr>
              <w:t>Conceitos e Métodos em Epidemiologia I</w:t>
            </w:r>
          </w:p>
        </w:tc>
      </w:tr>
      <w:tr w:rsidR="009100D3" w:rsidRPr="00EA021E" w14:paraId="7F92D630" w14:textId="77777777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740504B7" w14:textId="77777777" w:rsidR="009100D3" w:rsidRPr="00EA021E" w:rsidRDefault="00D479A9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MENTA E PROGRAMA DETALHADOS:</w:t>
            </w:r>
          </w:p>
        </w:tc>
      </w:tr>
      <w:tr w:rsidR="009100D3" w:rsidRPr="00EA021E" w14:paraId="06A11902" w14:textId="77777777">
        <w:trPr>
          <w:trHeight w:val="2268"/>
          <w:jc w:val="center"/>
        </w:trPr>
        <w:tc>
          <w:tcPr>
            <w:tcW w:w="10524" w:type="dxa"/>
            <w:gridSpan w:val="4"/>
            <w:tcBorders>
              <w:top w:val="single" w:sz="8" w:space="0" w:color="000000"/>
              <w:left w:val="single" w:sz="18" w:space="0" w:color="auto"/>
              <w:right w:val="single" w:sz="18" w:space="0" w:color="auto"/>
            </w:tcBorders>
            <w:shd w:val="clear" w:color="000000" w:fill="auto"/>
          </w:tcPr>
          <w:p w14:paraId="3F2FFD6D" w14:textId="77777777" w:rsidR="006F24C4" w:rsidRPr="007F5B25" w:rsidRDefault="006F24C4" w:rsidP="006F24C4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Este é o primeiro de quatro cursos sequenciais de epidemiologia da grade básica. O curso contém 14 sessões presenciais de 3 horas de duração no formato de apresentações via diapositivos (</w:t>
            </w:r>
            <w:r w:rsidRPr="007F5B25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t-BR"/>
              </w:rPr>
              <w:t>slides</w:t>
            </w:r>
            <w:r w:rsidRP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 xml:space="preserve">), divididos em dois módulos. O primeiro focaliza as medidas em epidemiologia e cobre incidência (risco e taxa), prevalência e a relação mútua entre estas. Também são visitadas as medidas de associação (causais) impacto (populacionais) vistas à luz de uma introdução aos respectivos desenhos epidemiológicos. O segundo módulo concerne uma introdução à epidemiologia das doenças infecciosas (dinâmica de transmissão de doenças, introdução ao Sistema de Informação Geográfica/SIG e métodos epidemiológicos para estudo de surtos e agregados espaço-temporais de doenças). Esse módulo se conecta com outros cobrindo ‘infecciosas’ que são oferecidos nos cursos do segundo período letivo. Há uma sessão adicional neste módulo introduzindo os métodos e técnicas para buscas bibliográficas. Cada módulo tem sua própria avaliação. </w:t>
            </w:r>
          </w:p>
          <w:p w14:paraId="2F1A2088" w14:textId="77777777" w:rsidR="00C7670D" w:rsidRPr="007F5B25" w:rsidRDefault="006F24C4" w:rsidP="000A27CC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Informações adicionais sobre a programação/cronograma, bibliografia, avaliação final e instruções gerais encontram-se no Programa de Curso detalhado (PDF) a ser distribuído oportunamente aos participantes (Dropbox).</w:t>
            </w:r>
          </w:p>
          <w:p w14:paraId="185EC465" w14:textId="77777777" w:rsidR="009100D3" w:rsidRPr="0076456A" w:rsidRDefault="009100D3" w:rsidP="000A27CC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9100D3" w:rsidRPr="00EA021E" w14:paraId="26522DFD" w14:textId="77777777" w:rsidTr="001C27A0">
        <w:trPr>
          <w:trHeight w:val="595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6D490BAF" w14:textId="77777777" w:rsidR="009100D3" w:rsidRPr="0076456A" w:rsidRDefault="009100D3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BIBLIOGRAFIA INDICADA:</w:t>
            </w:r>
          </w:p>
        </w:tc>
      </w:tr>
      <w:tr w:rsidR="00F57314" w:rsidRPr="00C122D4" w14:paraId="582E5BBC" w14:textId="77777777" w:rsidTr="00AF7FB6">
        <w:trPr>
          <w:trHeight w:val="1430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</w:tcPr>
          <w:p w14:paraId="39BB0EAA" w14:textId="77777777" w:rsidR="00F57314" w:rsidRPr="007F5B25" w:rsidRDefault="00F57314" w:rsidP="00F57314">
            <w:pPr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pt-BR"/>
              </w:rPr>
            </w:pPr>
            <w:r w:rsidRPr="007F5B25">
              <w:rPr>
                <w:rFonts w:ascii="Arial" w:eastAsia="Times New Roman" w:hAnsi="Arial" w:cs="Arial"/>
                <w:color w:val="000000"/>
                <w:sz w:val="16"/>
                <w:szCs w:val="16"/>
                <w:lang w:eastAsia="pt-BR"/>
              </w:rPr>
              <w:t>Encontra-se no Programa de Curso detalhado (PDF), a ser distribuído oportunamente aos participantes via Dropbox.</w:t>
            </w:r>
          </w:p>
        </w:tc>
      </w:tr>
      <w:tr w:rsidR="009100D3" w:rsidRPr="00EA021E" w14:paraId="62FA99D4" w14:textId="77777777">
        <w:trPr>
          <w:trHeight w:val="39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05821C2F" w14:textId="77777777" w:rsidR="00F57314" w:rsidRPr="0076456A" w:rsidRDefault="009100D3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TIPO DE AVALIAÇÃO:</w:t>
            </w:r>
            <w:r w:rsidRPr="0076456A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</w:p>
          <w:p w14:paraId="6B7FE53A" w14:textId="77777777" w:rsidR="00F57314" w:rsidRPr="0076456A" w:rsidRDefault="00F5731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</w:p>
          <w:p w14:paraId="2489DE14" w14:textId="73EB5FE5" w:rsidR="009100D3" w:rsidRPr="007F5B25" w:rsidRDefault="006F24C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Dois exames (provas) sem consulta</w:t>
            </w:r>
            <w:r w:rsid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.</w:t>
            </w:r>
          </w:p>
          <w:p w14:paraId="5819706B" w14:textId="77777777" w:rsidR="00F57314" w:rsidRPr="0076456A" w:rsidRDefault="00F5731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pt-BR"/>
              </w:rPr>
            </w:pPr>
          </w:p>
        </w:tc>
      </w:tr>
    </w:tbl>
    <w:p w14:paraId="42EC3581" w14:textId="77777777" w:rsidR="001A1577" w:rsidRDefault="001A1577"/>
    <w:sectPr w:rsidR="001A1577" w:rsidSect="00AE7DD4">
      <w:pgSz w:w="11906" w:h="16838"/>
      <w:pgMar w:top="54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8709D8" w14:textId="77777777" w:rsidR="002848D7" w:rsidRDefault="002848D7" w:rsidP="003A437D">
      <w:pPr>
        <w:spacing w:after="0" w:line="240" w:lineRule="auto"/>
      </w:pPr>
      <w:r>
        <w:separator/>
      </w:r>
    </w:p>
  </w:endnote>
  <w:endnote w:type="continuationSeparator" w:id="0">
    <w:p w14:paraId="663FB963" w14:textId="77777777" w:rsidR="002848D7" w:rsidRDefault="002848D7" w:rsidP="003A4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0B2470" w14:textId="77777777" w:rsidR="002848D7" w:rsidRDefault="002848D7" w:rsidP="003A437D">
      <w:pPr>
        <w:spacing w:after="0" w:line="240" w:lineRule="auto"/>
      </w:pPr>
      <w:r>
        <w:separator/>
      </w:r>
    </w:p>
  </w:footnote>
  <w:footnote w:type="continuationSeparator" w:id="0">
    <w:p w14:paraId="6F7BF8D3" w14:textId="77777777" w:rsidR="002848D7" w:rsidRDefault="002848D7" w:rsidP="003A43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jA0N7EwtjAyMTJS0lEKTi0uzszPAykwrAUAkdCTB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F17A18"/>
    <w:rsid w:val="00010082"/>
    <w:rsid w:val="0006191F"/>
    <w:rsid w:val="00081263"/>
    <w:rsid w:val="000A27CC"/>
    <w:rsid w:val="000A6F5C"/>
    <w:rsid w:val="000E3EED"/>
    <w:rsid w:val="00105157"/>
    <w:rsid w:val="001A1577"/>
    <w:rsid w:val="001A713D"/>
    <w:rsid w:val="001C27A0"/>
    <w:rsid w:val="001C47EA"/>
    <w:rsid w:val="00216D42"/>
    <w:rsid w:val="00223400"/>
    <w:rsid w:val="002848D7"/>
    <w:rsid w:val="002B43E9"/>
    <w:rsid w:val="002C689C"/>
    <w:rsid w:val="002C6B7A"/>
    <w:rsid w:val="002D63DF"/>
    <w:rsid w:val="002F6CFD"/>
    <w:rsid w:val="003008EC"/>
    <w:rsid w:val="0031428D"/>
    <w:rsid w:val="003219A0"/>
    <w:rsid w:val="00323983"/>
    <w:rsid w:val="003255B4"/>
    <w:rsid w:val="00354749"/>
    <w:rsid w:val="00380F71"/>
    <w:rsid w:val="00393646"/>
    <w:rsid w:val="003A362B"/>
    <w:rsid w:val="003A4353"/>
    <w:rsid w:val="003A437D"/>
    <w:rsid w:val="003D2171"/>
    <w:rsid w:val="003E7A00"/>
    <w:rsid w:val="0040590A"/>
    <w:rsid w:val="0041582C"/>
    <w:rsid w:val="00427DE4"/>
    <w:rsid w:val="00430F66"/>
    <w:rsid w:val="004355BE"/>
    <w:rsid w:val="00447041"/>
    <w:rsid w:val="0047527E"/>
    <w:rsid w:val="004C04B5"/>
    <w:rsid w:val="004F4966"/>
    <w:rsid w:val="004F5B70"/>
    <w:rsid w:val="00545075"/>
    <w:rsid w:val="00546854"/>
    <w:rsid w:val="00553B96"/>
    <w:rsid w:val="0056232B"/>
    <w:rsid w:val="005957F6"/>
    <w:rsid w:val="005A2D70"/>
    <w:rsid w:val="005C4673"/>
    <w:rsid w:val="005F251F"/>
    <w:rsid w:val="00697863"/>
    <w:rsid w:val="006C1DE6"/>
    <w:rsid w:val="006F24C4"/>
    <w:rsid w:val="00714BB5"/>
    <w:rsid w:val="0072623C"/>
    <w:rsid w:val="00755FA4"/>
    <w:rsid w:val="00763124"/>
    <w:rsid w:val="0076456A"/>
    <w:rsid w:val="007807A3"/>
    <w:rsid w:val="00791F6A"/>
    <w:rsid w:val="007A2FE7"/>
    <w:rsid w:val="007D0341"/>
    <w:rsid w:val="007D2E9C"/>
    <w:rsid w:val="007F5B25"/>
    <w:rsid w:val="008231CD"/>
    <w:rsid w:val="00831D4B"/>
    <w:rsid w:val="00840ED2"/>
    <w:rsid w:val="00863B8D"/>
    <w:rsid w:val="0086424B"/>
    <w:rsid w:val="0086696A"/>
    <w:rsid w:val="00872200"/>
    <w:rsid w:val="0087340A"/>
    <w:rsid w:val="008853CA"/>
    <w:rsid w:val="008A58CC"/>
    <w:rsid w:val="008E6709"/>
    <w:rsid w:val="008F2BAC"/>
    <w:rsid w:val="00900FBF"/>
    <w:rsid w:val="00903CD7"/>
    <w:rsid w:val="009100D3"/>
    <w:rsid w:val="00916FFA"/>
    <w:rsid w:val="00947C6D"/>
    <w:rsid w:val="0097042F"/>
    <w:rsid w:val="00970A03"/>
    <w:rsid w:val="009F7DD9"/>
    <w:rsid w:val="00A37579"/>
    <w:rsid w:val="00A40786"/>
    <w:rsid w:val="00A72E3D"/>
    <w:rsid w:val="00A82B64"/>
    <w:rsid w:val="00A93186"/>
    <w:rsid w:val="00A95640"/>
    <w:rsid w:val="00AB61F6"/>
    <w:rsid w:val="00AE6C73"/>
    <w:rsid w:val="00AE7DD4"/>
    <w:rsid w:val="00AF7FB6"/>
    <w:rsid w:val="00B105A2"/>
    <w:rsid w:val="00B465B7"/>
    <w:rsid w:val="00B5620D"/>
    <w:rsid w:val="00B5757A"/>
    <w:rsid w:val="00BC05A9"/>
    <w:rsid w:val="00C060C0"/>
    <w:rsid w:val="00C122D4"/>
    <w:rsid w:val="00C44377"/>
    <w:rsid w:val="00C5764B"/>
    <w:rsid w:val="00C67A72"/>
    <w:rsid w:val="00C713DD"/>
    <w:rsid w:val="00C7670D"/>
    <w:rsid w:val="00D25924"/>
    <w:rsid w:val="00D479A9"/>
    <w:rsid w:val="00D51B72"/>
    <w:rsid w:val="00D738E4"/>
    <w:rsid w:val="00DA2D47"/>
    <w:rsid w:val="00DC1875"/>
    <w:rsid w:val="00DE1F1C"/>
    <w:rsid w:val="00E869A2"/>
    <w:rsid w:val="00E947FF"/>
    <w:rsid w:val="00EA021E"/>
    <w:rsid w:val="00EA4B7E"/>
    <w:rsid w:val="00EA772A"/>
    <w:rsid w:val="00EC1EB6"/>
    <w:rsid w:val="00EC2168"/>
    <w:rsid w:val="00EC46C9"/>
    <w:rsid w:val="00ED4DE0"/>
    <w:rsid w:val="00F17A18"/>
    <w:rsid w:val="00F35421"/>
    <w:rsid w:val="00F57314"/>
    <w:rsid w:val="00F71584"/>
    <w:rsid w:val="00FB7E05"/>
    <w:rsid w:val="00FC110C"/>
    <w:rsid w:val="00FE1BDE"/>
    <w:rsid w:val="00FF4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10C6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08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0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o Rio de Janeiro – UERJ</vt:lpstr>
    </vt:vector>
  </TitlesOfParts>
  <Company>UERJ</Company>
  <LinksUpToDate>false</LinksUpToDate>
  <CharactersWithSpaces>19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o Rio de Janeiro – UERJ</dc:title>
  <dc:creator>IMS</dc:creator>
  <cp:lastModifiedBy>marco.steimback@hotmail.com</cp:lastModifiedBy>
  <cp:revision>4</cp:revision>
  <cp:lastPrinted>2017-01-26T17:35:00Z</cp:lastPrinted>
  <dcterms:created xsi:type="dcterms:W3CDTF">2021-03-09T11:22:00Z</dcterms:created>
  <dcterms:modified xsi:type="dcterms:W3CDTF">2021-04-05T20:51:00Z</dcterms:modified>
</cp:coreProperties>
</file>